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E656F" w14:textId="77777777" w:rsidR="00C3125E" w:rsidRDefault="009B6568">
      <w:pPr>
        <w:pStyle w:val="Title"/>
      </w:pPr>
      <w:r>
        <w:t>Отчёт по лабораторной работе 4</w:t>
      </w:r>
    </w:p>
    <w:p w14:paraId="7A3644FD" w14:textId="77777777" w:rsidR="00C3125E" w:rsidRDefault="009B6568">
      <w:pPr>
        <w:pStyle w:val="Subtitle"/>
      </w:pPr>
      <w:r>
        <w:t>Архитектура компьютера</w:t>
      </w:r>
    </w:p>
    <w:p w14:paraId="0F018CCF" w14:textId="77777777" w:rsidR="00C3125E" w:rsidRDefault="009B6568">
      <w:pPr>
        <w:pStyle w:val="Author"/>
      </w:pPr>
      <w:r>
        <w:t>Ридой Хайатуннаби”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95834395"/>
        <w:docPartObj>
          <w:docPartGallery w:val="Table of Contents"/>
          <w:docPartUnique/>
        </w:docPartObj>
      </w:sdtPr>
      <w:sdtEndPr/>
      <w:sdtContent>
        <w:p w14:paraId="49838E15" w14:textId="77777777" w:rsidR="00C3125E" w:rsidRDefault="009B6568">
          <w:pPr>
            <w:pStyle w:val="TOCHeading"/>
          </w:pPr>
          <w:r>
            <w:t>Содержание</w:t>
          </w:r>
        </w:p>
        <w:p w14:paraId="56EE8DE6" w14:textId="77777777" w:rsidR="004D216B" w:rsidRDefault="009B6568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7790557" w:history="1">
            <w:r w:rsidR="004D216B" w:rsidRPr="00612095">
              <w:rPr>
                <w:rStyle w:val="Hyperlink"/>
                <w:noProof/>
              </w:rPr>
              <w:t>1</w:t>
            </w:r>
            <w:r w:rsidR="004D216B">
              <w:rPr>
                <w:noProof/>
              </w:rPr>
              <w:tab/>
            </w:r>
            <w:r w:rsidR="004D216B" w:rsidRPr="00612095">
              <w:rPr>
                <w:rStyle w:val="Hyperlink"/>
                <w:noProof/>
              </w:rPr>
              <w:t>Цель работы</w:t>
            </w:r>
            <w:r w:rsidR="004D216B">
              <w:rPr>
                <w:noProof/>
                <w:webHidden/>
              </w:rPr>
              <w:tab/>
            </w:r>
            <w:r w:rsidR="004D216B">
              <w:rPr>
                <w:noProof/>
                <w:webHidden/>
              </w:rPr>
              <w:fldChar w:fldCharType="begin"/>
            </w:r>
            <w:r w:rsidR="004D216B">
              <w:rPr>
                <w:noProof/>
                <w:webHidden/>
              </w:rPr>
              <w:instrText xml:space="preserve"> PAGEREF _Toc157790557 \h </w:instrText>
            </w:r>
            <w:r w:rsidR="004D216B">
              <w:rPr>
                <w:noProof/>
                <w:webHidden/>
              </w:rPr>
            </w:r>
            <w:r w:rsidR="004D216B">
              <w:rPr>
                <w:noProof/>
                <w:webHidden/>
              </w:rPr>
              <w:fldChar w:fldCharType="separate"/>
            </w:r>
            <w:r w:rsidR="004D216B">
              <w:rPr>
                <w:noProof/>
                <w:webHidden/>
              </w:rPr>
              <w:t>1</w:t>
            </w:r>
            <w:r w:rsidR="004D216B">
              <w:rPr>
                <w:noProof/>
                <w:webHidden/>
              </w:rPr>
              <w:fldChar w:fldCharType="end"/>
            </w:r>
          </w:hyperlink>
        </w:p>
        <w:p w14:paraId="18C69B55" w14:textId="77777777" w:rsidR="004D216B" w:rsidRDefault="004D216B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57790558" w:history="1">
            <w:r w:rsidRPr="00612095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612095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790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41B923" w14:textId="77777777" w:rsidR="004D216B" w:rsidRDefault="004D216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57790559" w:history="1">
            <w:r w:rsidRPr="00612095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612095">
              <w:rPr>
                <w:rStyle w:val="Hyperlink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790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684276" w14:textId="77777777" w:rsidR="004D216B" w:rsidRDefault="004D216B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57790560" w:history="1">
            <w:r w:rsidRPr="00612095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612095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790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AA566" w14:textId="77777777" w:rsidR="00C3125E" w:rsidRDefault="009B6568">
          <w:r>
            <w:fldChar w:fldCharType="end"/>
          </w:r>
        </w:p>
      </w:sdtContent>
    </w:sdt>
    <w:p w14:paraId="0D380FB3" w14:textId="77777777" w:rsidR="00C3125E" w:rsidRDefault="009B6568">
      <w:pPr>
        <w:pStyle w:val="Heading1"/>
      </w:pPr>
      <w:bookmarkStart w:id="0" w:name="цель-работы"/>
      <w:bookmarkStart w:id="1" w:name="_Toc157790557"/>
      <w:r>
        <w:rPr>
          <w:rStyle w:val="SectionNumber"/>
        </w:rPr>
        <w:t>1</w:t>
      </w:r>
      <w:r>
        <w:tab/>
        <w:t>Цель работы</w:t>
      </w:r>
      <w:bookmarkEnd w:id="1"/>
    </w:p>
    <w:p w14:paraId="3ABF111B" w14:textId="77777777" w:rsidR="00C3125E" w:rsidRDefault="009B6568">
      <w:pPr>
        <w:pStyle w:val="FirstParagraph"/>
      </w:pPr>
      <w:r>
        <w:t>Целью работы является освоение процедуры компиляции и сборки программ, написанных на ассемблере NASM.</w:t>
      </w:r>
    </w:p>
    <w:p w14:paraId="4F0012CC" w14:textId="77777777" w:rsidR="00C3125E" w:rsidRDefault="009B6568">
      <w:pPr>
        <w:pStyle w:val="Heading1"/>
      </w:pPr>
      <w:bookmarkStart w:id="2" w:name="выполнение-лабораторной-работы"/>
      <w:bookmarkStart w:id="3" w:name="_Toc157790558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50DDFBB8" w14:textId="77777777" w:rsidR="00C3125E" w:rsidRDefault="009B6568">
      <w:pPr>
        <w:pStyle w:val="FirstParagraph"/>
      </w:pPr>
      <w:r>
        <w:t>Сформировал директорию lab04 используя mkdir, затем вошел в нее через cd и создал файл hello.asm для написания кода прогр</w:t>
      </w:r>
      <w:r>
        <w:t>аммы. Удостоверился в наличии созданного файла при помощи ls.</w:t>
      </w:r>
    </w:p>
    <w:p w14:paraId="6F0E92FD" w14:textId="77777777" w:rsidR="00C3125E" w:rsidRDefault="009B6568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50515BAF" wp14:editId="5C3730F3">
            <wp:extent cx="5334000" cy="3344562"/>
            <wp:effectExtent l="0" t="0" r="0" b="0"/>
            <wp:docPr id="22" name="Picture" descr="Figure 1: Создан каталог для работы и файл для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29E940" w14:textId="77777777" w:rsidR="00C3125E" w:rsidRDefault="009B6568">
      <w:pPr>
        <w:pStyle w:val="ImageCaption"/>
      </w:pPr>
      <w:r>
        <w:t>Figure 1: Создан каталог для работы и файл для программы</w:t>
      </w:r>
    </w:p>
    <w:bookmarkEnd w:id="4"/>
    <w:p w14:paraId="6BE6011B" w14:textId="77777777" w:rsidR="00C3125E" w:rsidRDefault="009B6568">
      <w:pPr>
        <w:pStyle w:val="BodyText"/>
      </w:pPr>
      <w:r>
        <w:t>Составил программный код согласно заданию на языке ассемблера.</w:t>
      </w:r>
    </w:p>
    <w:p w14:paraId="71C5663C" w14:textId="77777777" w:rsidR="00C3125E" w:rsidRDefault="009B6568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4C5DB517" wp14:editId="41F912E4">
            <wp:extent cx="5178391" cy="4100362"/>
            <wp:effectExtent l="0" t="0" r="0" b="0"/>
            <wp:docPr id="26" name="Picture" descr="Figure 2: Программа в файле hello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F00EB2" w14:textId="77777777" w:rsidR="00C3125E" w:rsidRDefault="009B6568">
      <w:pPr>
        <w:pStyle w:val="ImageCaption"/>
      </w:pPr>
      <w:r>
        <w:t>Figure 2: Программа в файле hello.asm</w:t>
      </w:r>
    </w:p>
    <w:bookmarkEnd w:id="5"/>
    <w:p w14:paraId="6070A917" w14:textId="77777777" w:rsidR="00C3125E" w:rsidRDefault="009B6568">
      <w:pPr>
        <w:pStyle w:val="BodyText"/>
      </w:pPr>
      <w:r>
        <w:t>NASM представляет собой ассембле</w:t>
      </w:r>
      <w:r>
        <w:t>р, который переводит ассемблерский текст программы в объектный код. При отсутствии ошибок в исходнике, компилятор конвертирует текст из файла hello.asm в объектный код, сохраняемый в файле hello.o.</w:t>
      </w:r>
    </w:p>
    <w:p w14:paraId="5D13BCCF" w14:textId="77777777" w:rsidR="00C3125E" w:rsidRDefault="009B6568">
      <w:pPr>
        <w:pStyle w:val="BodyText"/>
      </w:pPr>
      <w:r>
        <w:t>Командная строка nasm в полном виде принимает следующий ви</w:t>
      </w:r>
      <w:r>
        <w:t>д:</w:t>
      </w:r>
    </w:p>
    <w:p w14:paraId="593F28CA" w14:textId="77777777" w:rsidR="00C3125E" w:rsidRDefault="009B6568">
      <w:pPr>
        <w:pStyle w:val="BodyText"/>
      </w:pPr>
      <w:r>
        <w:rPr>
          <w:rStyle w:val="VerbatimChar"/>
        </w:rPr>
        <w:t>nasm [-@ косвенный_файл_настроек] [-o объектный_файл] [-f формат_объектного_файла] [-l листинг] [параметры...] [--] исходный_файл</w:t>
      </w:r>
    </w:p>
    <w:p w14:paraId="670CB42F" w14:textId="77777777" w:rsidR="00C3125E" w:rsidRDefault="009B6568">
      <w:pPr>
        <w:pStyle w:val="BodyText"/>
      </w:pPr>
      <w:r>
        <w:t>Использовал команду nasm с дополнительными параметрами для трансляции файла. С параметром -l создал листинг в файле list.ls</w:t>
      </w:r>
      <w:r>
        <w:t>t, с параметром -f сгенерировал объектный файл obj.o, а с параметром -g внедрил в программу отладочные данные.</w:t>
      </w:r>
    </w:p>
    <w:p w14:paraId="6D695101" w14:textId="77777777" w:rsidR="00C3125E" w:rsidRDefault="009B6568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0B567F03" wp14:editId="105342D3">
            <wp:extent cx="5334000" cy="1043963"/>
            <wp:effectExtent l="0" t="0" r="0" b="0"/>
            <wp:docPr id="30" name="Picture" descr="Figure 3: Трансляция программы c разными опц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557CB6" w14:textId="77777777" w:rsidR="00C3125E" w:rsidRDefault="009B6568">
      <w:pPr>
        <w:pStyle w:val="ImageCaption"/>
      </w:pPr>
      <w:r>
        <w:t>Figure 3: Трансляция программы c разными опциями</w:t>
      </w:r>
    </w:p>
    <w:bookmarkEnd w:id="6"/>
    <w:p w14:paraId="769E3AF0" w14:textId="77777777" w:rsidR="00C3125E" w:rsidRDefault="009B6568">
      <w:pPr>
        <w:pStyle w:val="BodyText"/>
      </w:pPr>
      <w:r>
        <w:lastRenderedPageBreak/>
        <w:t>Для получения исполнимого файла необходимо передать объектный файл компоновщику.</w:t>
      </w:r>
    </w:p>
    <w:p w14:paraId="2F480DE3" w14:textId="77777777" w:rsidR="00C3125E" w:rsidRDefault="009B6568">
      <w:pPr>
        <w:pStyle w:val="BodyText"/>
      </w:pPr>
      <w:r>
        <w:t>Применил кома</w:t>
      </w:r>
      <w:r>
        <w:t>нду ld для создания исполнимого файла hello из объектного файла hello.o. Повторно использовал ld для объектного файла obj.o, что привело к созданию исполнимого файла main.</w:t>
      </w:r>
    </w:p>
    <w:p w14:paraId="7A498B50" w14:textId="77777777" w:rsidR="00C3125E" w:rsidRDefault="009B6568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65375CFC" wp14:editId="17F72291">
            <wp:extent cx="5334000" cy="901178"/>
            <wp:effectExtent l="0" t="0" r="0" b="0"/>
            <wp:docPr id="34" name="Picture" descr="Figure 4: Компоновка программы c разными опц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7271B2" w14:textId="77777777" w:rsidR="00C3125E" w:rsidRDefault="009B6568">
      <w:pPr>
        <w:pStyle w:val="ImageCaption"/>
      </w:pPr>
      <w:r>
        <w:t>Figure 4: Компоновка программы c разными опциями</w:t>
      </w:r>
    </w:p>
    <w:bookmarkEnd w:id="7"/>
    <w:p w14:paraId="2B80C0C3" w14:textId="77777777" w:rsidR="00C3125E" w:rsidRDefault="009B6568">
      <w:pPr>
        <w:pStyle w:val="BodyText"/>
      </w:pPr>
      <w:r>
        <w:t>Запустил исполнимые файлы на выпо</w:t>
      </w:r>
      <w:r>
        <w:t>лнение.</w:t>
      </w:r>
    </w:p>
    <w:p w14:paraId="056FBF80" w14:textId="77777777" w:rsidR="00C3125E" w:rsidRDefault="009B6568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7EF5C12E" wp14:editId="3500FDDE">
            <wp:extent cx="5334000" cy="995027"/>
            <wp:effectExtent l="0" t="0" r="0" b="0"/>
            <wp:docPr id="38" name="Picture" descr="Figure 5: Запуск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124FFE" w14:textId="77777777" w:rsidR="00C3125E" w:rsidRDefault="009B6568">
      <w:pPr>
        <w:pStyle w:val="ImageCaption"/>
      </w:pPr>
      <w:r>
        <w:t>Figure 5: Запуск программы</w:t>
      </w:r>
    </w:p>
    <w:p w14:paraId="7893897A" w14:textId="77777777" w:rsidR="00C3125E" w:rsidRDefault="009B6568">
      <w:pPr>
        <w:pStyle w:val="Heading2"/>
      </w:pPr>
      <w:bookmarkStart w:id="9" w:name="задание-для-самостоятельной-работы"/>
      <w:bookmarkStart w:id="10" w:name="_Toc157790559"/>
      <w:bookmarkEnd w:id="8"/>
      <w:r>
        <w:rPr>
          <w:rStyle w:val="SectionNumber"/>
        </w:rPr>
        <w:t>2.1</w:t>
      </w:r>
      <w:r>
        <w:tab/>
        <w:t>Задание для самостоятельной работы</w:t>
      </w:r>
      <w:bookmarkEnd w:id="10"/>
    </w:p>
    <w:p w14:paraId="4F0E1517" w14:textId="77777777" w:rsidR="00C3125E" w:rsidRDefault="009B6568">
      <w:pPr>
        <w:pStyle w:val="FirstParagraph"/>
      </w:pPr>
      <w:r>
        <w:t>Переместил содержимое файла hello.asm в файл lab4.asm.</w:t>
      </w:r>
    </w:p>
    <w:p w14:paraId="6A4BF24A" w14:textId="77777777" w:rsidR="00C3125E" w:rsidRDefault="009B6568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021806BE" wp14:editId="6EC7595F">
            <wp:extent cx="5334000" cy="804978"/>
            <wp:effectExtent l="0" t="0" r="0" b="0"/>
            <wp:docPr id="42" name="Picture" descr="Figure 6: Скопировал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9AE00A" w14:textId="77777777" w:rsidR="00C3125E" w:rsidRDefault="009B6568">
      <w:pPr>
        <w:pStyle w:val="ImageCaption"/>
      </w:pPr>
      <w:r>
        <w:t>Figure 6: Скопировал файл</w:t>
      </w:r>
    </w:p>
    <w:bookmarkEnd w:id="11"/>
    <w:p w14:paraId="1691D3B3" w14:textId="77777777" w:rsidR="00C3125E" w:rsidRDefault="009B6568">
      <w:pPr>
        <w:pStyle w:val="BodyText"/>
      </w:pPr>
      <w:r>
        <w:t>Заменил текст “Hello world” на свое имя.</w:t>
      </w:r>
    </w:p>
    <w:p w14:paraId="73733B70" w14:textId="77777777" w:rsidR="00C3125E" w:rsidRDefault="009B6568">
      <w:pPr>
        <w:pStyle w:val="CaptionedFigure"/>
      </w:pPr>
      <w:bookmarkStart w:id="12" w:name="fig:007"/>
      <w:r>
        <w:rPr>
          <w:noProof/>
        </w:rPr>
        <w:lastRenderedPageBreak/>
        <w:drawing>
          <wp:inline distT="0" distB="0" distL="0" distR="0" wp14:anchorId="70BC941D" wp14:editId="0D8AFE05">
            <wp:extent cx="5334000" cy="3607165"/>
            <wp:effectExtent l="0" t="0" r="0" b="0"/>
            <wp:docPr id="46" name="Picture" descr="Figure 7: Программа в файле lab4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C277B" w14:textId="77777777" w:rsidR="00C3125E" w:rsidRDefault="009B6568">
      <w:pPr>
        <w:pStyle w:val="ImageCaption"/>
      </w:pPr>
      <w:r>
        <w:t>Figure 7: Программа в файле lab4.asm</w:t>
      </w:r>
    </w:p>
    <w:bookmarkEnd w:id="12"/>
    <w:p w14:paraId="1B4373D3" w14:textId="77777777" w:rsidR="00C3125E" w:rsidRDefault="009B6568">
      <w:pPr>
        <w:pStyle w:val="BodyText"/>
      </w:pPr>
      <w:r>
        <w:t>Выполнил программу и осуществил проверку ее работы.</w:t>
      </w:r>
    </w:p>
    <w:p w14:paraId="05BF2CD7" w14:textId="77777777" w:rsidR="00C3125E" w:rsidRDefault="009B6568">
      <w:pPr>
        <w:pStyle w:val="CaptionedFigure"/>
      </w:pPr>
      <w:bookmarkStart w:id="13" w:name="fig:008"/>
      <w:r>
        <w:rPr>
          <w:noProof/>
        </w:rPr>
        <w:drawing>
          <wp:inline distT="0" distB="0" distL="0" distR="0" wp14:anchorId="283FC56F" wp14:editId="3185EEF8">
            <wp:extent cx="5334000" cy="891858"/>
            <wp:effectExtent l="0" t="0" r="0" b="0"/>
            <wp:docPr id="50" name="Picture" descr="Figure 8: Проверка программы lab4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27D6A7" w14:textId="77777777" w:rsidR="00C3125E" w:rsidRDefault="009B6568">
      <w:pPr>
        <w:pStyle w:val="ImageCaption"/>
      </w:pPr>
      <w:r>
        <w:t>Figure 8: Проверка программы lab4.asm</w:t>
      </w:r>
    </w:p>
    <w:p w14:paraId="1D626E08" w14:textId="77777777" w:rsidR="00C3125E" w:rsidRDefault="009B6568">
      <w:pPr>
        <w:pStyle w:val="Heading1"/>
      </w:pPr>
      <w:bookmarkStart w:id="14" w:name="выводы"/>
      <w:bookmarkStart w:id="15" w:name="_Toc157790560"/>
      <w:bookmarkEnd w:id="2"/>
      <w:bookmarkEnd w:id="9"/>
      <w:bookmarkEnd w:id="13"/>
      <w:r>
        <w:rPr>
          <w:rStyle w:val="SectionNumber"/>
        </w:rPr>
        <w:t>3</w:t>
      </w:r>
      <w:r>
        <w:tab/>
        <w:t>Выводы</w:t>
      </w:r>
      <w:bookmarkEnd w:id="15"/>
    </w:p>
    <w:p w14:paraId="6423E692" w14:textId="77777777" w:rsidR="00C3125E" w:rsidRDefault="009B6568">
      <w:pPr>
        <w:pStyle w:val="FirstParagraph"/>
      </w:pPr>
      <w:r>
        <w:t>Освоил процесс компиляции и сборки программ, написанных на ассемблере nasm.</w:t>
      </w:r>
      <w:bookmarkEnd w:id="14"/>
    </w:p>
    <w:sectPr w:rsidR="00C312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94470" w14:textId="77777777" w:rsidR="009B6568" w:rsidRDefault="009B6568">
      <w:pPr>
        <w:spacing w:after="0"/>
      </w:pPr>
      <w:r>
        <w:separator/>
      </w:r>
    </w:p>
  </w:endnote>
  <w:endnote w:type="continuationSeparator" w:id="0">
    <w:p w14:paraId="3B6F63BC" w14:textId="77777777" w:rsidR="009B6568" w:rsidRDefault="009B65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A62FB" w14:textId="77777777" w:rsidR="009B6568" w:rsidRDefault="009B6568">
      <w:r>
        <w:separator/>
      </w:r>
    </w:p>
  </w:footnote>
  <w:footnote w:type="continuationSeparator" w:id="0">
    <w:p w14:paraId="0B1B0B23" w14:textId="77777777" w:rsidR="009B6568" w:rsidRDefault="009B65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4CE53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125E"/>
    <w:rsid w:val="004D216B"/>
    <w:rsid w:val="009B6568"/>
    <w:rsid w:val="00AA121E"/>
    <w:rsid w:val="00C312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3AC2A"/>
  <w15:docId w15:val="{5E3FBC98-E2E3-471E-8B61-CD1333C1A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4D216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D216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63</Words>
  <Characters>2073</Characters>
  <Application>Microsoft Office Word</Application>
  <DocSecurity>0</DocSecurity>
  <Lines>17</Lines>
  <Paragraphs>4</Paragraphs>
  <ScaleCrop>false</ScaleCrop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Ридой Хайатуннаби”</dc:creator>
  <cp:keywords/>
  <cp:lastModifiedBy>Ридой Хайатуннаби</cp:lastModifiedBy>
  <cp:revision>2</cp:revision>
  <dcterms:created xsi:type="dcterms:W3CDTF">2024-02-02T15:22:00Z</dcterms:created>
  <dcterms:modified xsi:type="dcterms:W3CDTF">2024-02-02T15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